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97"/>
        <w:gridCol w:w="51"/>
        <w:gridCol w:w="2250"/>
        <w:gridCol w:w="2070"/>
        <w:gridCol w:w="1170"/>
        <w:gridCol w:w="1440"/>
        <w:gridCol w:w="1980"/>
      </w:tblGrid>
      <w:tr w:rsidR="00F71638" w:rsidRPr="00992874" w14:paraId="69A15925" w14:textId="77777777" w:rsidTr="00B75C98">
        <w:trPr>
          <w:trHeight w:val="512"/>
        </w:trPr>
        <w:tc>
          <w:tcPr>
            <w:tcW w:w="2898" w:type="dxa"/>
            <w:gridSpan w:val="3"/>
          </w:tcPr>
          <w:p w14:paraId="68F237C0" w14:textId="77777777" w:rsidR="00F71638" w:rsidRPr="00992874" w:rsidRDefault="00F71638" w:rsidP="00F71638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Project ID</w:t>
            </w:r>
          </w:p>
        </w:tc>
        <w:tc>
          <w:tcPr>
            <w:tcW w:w="6660" w:type="dxa"/>
            <w:gridSpan w:val="4"/>
          </w:tcPr>
          <w:p w14:paraId="2F51A12F" w14:textId="26B4F771" w:rsidR="00F71638" w:rsidRPr="00992874" w:rsidRDefault="00F71638" w:rsidP="00F71638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W21CBR02</w:t>
            </w:r>
          </w:p>
        </w:tc>
      </w:tr>
      <w:tr w:rsidR="00F71638" w:rsidRPr="00992874" w14:paraId="24D04D73" w14:textId="77777777" w:rsidTr="00B75C98">
        <w:trPr>
          <w:trHeight w:val="503"/>
        </w:trPr>
        <w:tc>
          <w:tcPr>
            <w:tcW w:w="2898" w:type="dxa"/>
            <w:gridSpan w:val="3"/>
          </w:tcPr>
          <w:p w14:paraId="6DE5CECF" w14:textId="77777777" w:rsidR="00F71638" w:rsidRPr="00992874" w:rsidRDefault="00F71638" w:rsidP="00F71638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Project Title</w:t>
            </w:r>
          </w:p>
        </w:tc>
        <w:tc>
          <w:tcPr>
            <w:tcW w:w="6660" w:type="dxa"/>
            <w:gridSpan w:val="4"/>
          </w:tcPr>
          <w:p w14:paraId="2F6F802C" w14:textId="77777777" w:rsidR="00F71638" w:rsidRDefault="00F71638" w:rsidP="00F71638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MART WASTE SEGREGATION</w:t>
            </w:r>
          </w:p>
          <w:p w14:paraId="243BCA65" w14:textId="77777777" w:rsidR="00F71638" w:rsidRPr="00992874" w:rsidRDefault="00F71638" w:rsidP="00F71638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F71638" w:rsidRPr="00992874" w14:paraId="450BC23E" w14:textId="77777777" w:rsidTr="000F44D1">
        <w:tc>
          <w:tcPr>
            <w:tcW w:w="2898" w:type="dxa"/>
            <w:gridSpan w:val="3"/>
          </w:tcPr>
          <w:p w14:paraId="6637F690" w14:textId="77777777" w:rsidR="00F71638" w:rsidRPr="00992874" w:rsidRDefault="00F71638" w:rsidP="00F71638">
            <w:pPr>
              <w:rPr>
                <w:rFonts w:ascii="Cambria" w:hAnsi="Cambria"/>
                <w:b/>
                <w:sz w:val="24"/>
                <w:szCs w:val="24"/>
              </w:rPr>
            </w:pPr>
            <w:proofErr w:type="gramStart"/>
            <w:r w:rsidRPr="00992874">
              <w:rPr>
                <w:rFonts w:ascii="Cambria" w:hAnsi="Cambria"/>
                <w:b/>
                <w:sz w:val="24"/>
                <w:szCs w:val="24"/>
              </w:rPr>
              <w:t>Week  Starting</w:t>
            </w:r>
            <w:proofErr w:type="gramEnd"/>
            <w:r w:rsidRPr="00992874">
              <w:rPr>
                <w:rFonts w:ascii="Cambria" w:hAnsi="Cambria"/>
                <w:b/>
                <w:sz w:val="24"/>
                <w:szCs w:val="24"/>
              </w:rPr>
              <w:t xml:space="preserve"> Date</w:t>
            </w:r>
          </w:p>
        </w:tc>
        <w:tc>
          <w:tcPr>
            <w:tcW w:w="2070" w:type="dxa"/>
          </w:tcPr>
          <w:p w14:paraId="0BFADE96" w14:textId="029B279B" w:rsidR="00F71638" w:rsidRPr="00992874" w:rsidRDefault="00580771" w:rsidP="00F71638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5/01/2021</w:t>
            </w:r>
          </w:p>
        </w:tc>
        <w:tc>
          <w:tcPr>
            <w:tcW w:w="2610" w:type="dxa"/>
            <w:gridSpan w:val="2"/>
          </w:tcPr>
          <w:p w14:paraId="3239E607" w14:textId="77777777" w:rsidR="00F71638" w:rsidRPr="00992874" w:rsidRDefault="00F71638" w:rsidP="00F7163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Week Ending Date</w:t>
            </w:r>
          </w:p>
        </w:tc>
        <w:tc>
          <w:tcPr>
            <w:tcW w:w="1980" w:type="dxa"/>
          </w:tcPr>
          <w:p w14:paraId="723A6398" w14:textId="23B067F1" w:rsidR="00F71638" w:rsidRPr="00992874" w:rsidRDefault="00580771" w:rsidP="00F71638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0/01/2021</w:t>
            </w:r>
          </w:p>
        </w:tc>
      </w:tr>
      <w:tr w:rsidR="00F71638" w:rsidRPr="00992874" w14:paraId="476A0759" w14:textId="77777777" w:rsidTr="003A6D11">
        <w:trPr>
          <w:trHeight w:val="1448"/>
        </w:trPr>
        <w:tc>
          <w:tcPr>
            <w:tcW w:w="2898" w:type="dxa"/>
            <w:gridSpan w:val="3"/>
          </w:tcPr>
          <w:p w14:paraId="6F27A075" w14:textId="77777777" w:rsidR="00F71638" w:rsidRDefault="00F71638" w:rsidP="00F7163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Name</w:t>
            </w:r>
          </w:p>
          <w:p w14:paraId="477498D7" w14:textId="77777777" w:rsidR="00F71638" w:rsidRDefault="00F71638" w:rsidP="00F71638">
            <w:pPr>
              <w:rPr>
                <w:rFonts w:ascii="Cambria" w:hAnsi="Cambria"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Guruprasad Hadimani</w:t>
            </w:r>
          </w:p>
          <w:p w14:paraId="5F185016" w14:textId="77777777" w:rsidR="00F71638" w:rsidRDefault="00F71638" w:rsidP="00F71638">
            <w:pPr>
              <w:rPr>
                <w:rFonts w:ascii="Cambria" w:hAnsi="Cambria"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Nagesh K J</w:t>
            </w:r>
          </w:p>
          <w:p w14:paraId="18A865BD" w14:textId="42C54FFB" w:rsidR="00F71638" w:rsidRPr="003A6D11" w:rsidRDefault="00F71638" w:rsidP="00F71638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Laxman</w:t>
            </w:r>
            <w:r>
              <w:rPr>
                <w:rFonts w:ascii="Cambria" w:hAnsi="Cambria"/>
                <w:sz w:val="24"/>
                <w:szCs w:val="24"/>
                <w:lang w:val="en-IN"/>
              </w:rPr>
              <w:tab/>
            </w:r>
            <w:r>
              <w:rPr>
                <w:rFonts w:ascii="Cambria" w:hAnsi="Cambria"/>
                <w:sz w:val="24"/>
                <w:szCs w:val="24"/>
                <w:lang w:val="en-IN"/>
              </w:rPr>
              <w:tab/>
              <w:t xml:space="preserve"> Sanathkumar G</w:t>
            </w:r>
          </w:p>
        </w:tc>
        <w:tc>
          <w:tcPr>
            <w:tcW w:w="2070" w:type="dxa"/>
          </w:tcPr>
          <w:p w14:paraId="0F53CEE4" w14:textId="77777777" w:rsidR="00F71638" w:rsidRPr="00992874" w:rsidRDefault="00F71638" w:rsidP="00F71638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610" w:type="dxa"/>
            <w:gridSpan w:val="2"/>
          </w:tcPr>
          <w:p w14:paraId="1D34C265" w14:textId="77777777" w:rsidR="00F71638" w:rsidRDefault="00F71638" w:rsidP="00F71638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SRN</w:t>
            </w:r>
          </w:p>
          <w:p w14:paraId="5FEFB778" w14:textId="77777777" w:rsidR="00F71638" w:rsidRDefault="00F71638" w:rsidP="00F71638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0980</w:t>
            </w:r>
          </w:p>
          <w:p w14:paraId="0A5E4F3D" w14:textId="77777777" w:rsidR="00F71638" w:rsidRDefault="00F71638" w:rsidP="00F71638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528</w:t>
            </w:r>
          </w:p>
          <w:p w14:paraId="5F128610" w14:textId="77777777" w:rsidR="00F71638" w:rsidRDefault="00F71638" w:rsidP="00F71638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632</w:t>
            </w:r>
          </w:p>
          <w:p w14:paraId="0BC50DC1" w14:textId="64AE08C6" w:rsidR="00F71638" w:rsidRPr="00992874" w:rsidRDefault="00F71638" w:rsidP="00F71638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771</w:t>
            </w:r>
          </w:p>
        </w:tc>
        <w:tc>
          <w:tcPr>
            <w:tcW w:w="1980" w:type="dxa"/>
          </w:tcPr>
          <w:p w14:paraId="21AD4BA1" w14:textId="77777777" w:rsidR="00F71638" w:rsidRPr="00992874" w:rsidRDefault="00F71638" w:rsidP="00F71638">
            <w:pPr>
              <w:rPr>
                <w:rFonts w:ascii="Cambria" w:hAnsi="Cambria"/>
                <w:sz w:val="24"/>
                <w:szCs w:val="24"/>
              </w:rPr>
            </w:pPr>
          </w:p>
          <w:p w14:paraId="103B20E7" w14:textId="77777777" w:rsidR="00F71638" w:rsidRPr="00992874" w:rsidRDefault="00F71638" w:rsidP="00F71638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F71638" w:rsidRPr="00992874" w14:paraId="692CD823" w14:textId="77777777" w:rsidTr="00977F28">
        <w:tc>
          <w:tcPr>
            <w:tcW w:w="9558" w:type="dxa"/>
            <w:gridSpan w:val="7"/>
          </w:tcPr>
          <w:p w14:paraId="49A8BB78" w14:textId="77777777" w:rsidR="00F71638" w:rsidRPr="00992874" w:rsidRDefault="00F71638" w:rsidP="00F7163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Activities Completed</w:t>
            </w:r>
          </w:p>
        </w:tc>
      </w:tr>
      <w:tr w:rsidR="00F71638" w:rsidRPr="00992874" w14:paraId="2F92F008" w14:textId="77777777" w:rsidTr="00646616">
        <w:trPr>
          <w:trHeight w:val="431"/>
        </w:trPr>
        <w:tc>
          <w:tcPr>
            <w:tcW w:w="648" w:type="dxa"/>
            <w:gridSpan w:val="2"/>
          </w:tcPr>
          <w:p w14:paraId="786CA5FB" w14:textId="77777777" w:rsidR="00F71638" w:rsidRPr="00992874" w:rsidRDefault="00F71638" w:rsidP="00F7163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20" w:type="dxa"/>
            <w:gridSpan w:val="2"/>
          </w:tcPr>
          <w:p w14:paraId="7B288444" w14:textId="77777777" w:rsidR="00F71638" w:rsidRPr="00992874" w:rsidRDefault="00F71638" w:rsidP="00F7163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5C672F18" w14:textId="77777777" w:rsidR="00F71638" w:rsidRPr="00992874" w:rsidRDefault="00F71638" w:rsidP="00F7163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7D869870" w14:textId="77777777" w:rsidR="00F71638" w:rsidRPr="00992874" w:rsidRDefault="00F71638" w:rsidP="00F7163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F71638" w:rsidRPr="00992874" w14:paraId="477418DF" w14:textId="77777777" w:rsidTr="00646616">
        <w:trPr>
          <w:trHeight w:val="567"/>
        </w:trPr>
        <w:tc>
          <w:tcPr>
            <w:tcW w:w="648" w:type="dxa"/>
            <w:gridSpan w:val="2"/>
          </w:tcPr>
          <w:p w14:paraId="330F39C0" w14:textId="77777777" w:rsidR="00F71638" w:rsidRPr="00992874" w:rsidRDefault="00F71638" w:rsidP="00F71638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20" w:type="dxa"/>
            <w:gridSpan w:val="2"/>
          </w:tcPr>
          <w:p w14:paraId="6A27423B" w14:textId="48516E4F" w:rsidR="00F71638" w:rsidRPr="00992874" w:rsidRDefault="00580771" w:rsidP="00F71638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Implementation of Inductive proximity sensors</w:t>
            </w:r>
          </w:p>
        </w:tc>
        <w:tc>
          <w:tcPr>
            <w:tcW w:w="1170" w:type="dxa"/>
          </w:tcPr>
          <w:p w14:paraId="7F24B635" w14:textId="3BE973A6" w:rsidR="00F71638" w:rsidRPr="00992874" w:rsidRDefault="00580771" w:rsidP="00F71638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5.01.21</w:t>
            </w:r>
          </w:p>
        </w:tc>
        <w:tc>
          <w:tcPr>
            <w:tcW w:w="3420" w:type="dxa"/>
            <w:gridSpan w:val="2"/>
          </w:tcPr>
          <w:p w14:paraId="3E6F1B38" w14:textId="736B8075" w:rsidR="00F71638" w:rsidRPr="00992874" w:rsidRDefault="00580771" w:rsidP="00F71638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mpleted.</w:t>
            </w:r>
          </w:p>
        </w:tc>
      </w:tr>
      <w:tr w:rsidR="00F71638" w:rsidRPr="00992874" w14:paraId="40BD72FF" w14:textId="77777777" w:rsidTr="00646616">
        <w:trPr>
          <w:trHeight w:val="567"/>
        </w:trPr>
        <w:tc>
          <w:tcPr>
            <w:tcW w:w="648" w:type="dxa"/>
            <w:gridSpan w:val="2"/>
          </w:tcPr>
          <w:p w14:paraId="4BEB0192" w14:textId="77777777" w:rsidR="00F71638" w:rsidRPr="00992874" w:rsidRDefault="00F71638" w:rsidP="00F71638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20" w:type="dxa"/>
            <w:gridSpan w:val="2"/>
          </w:tcPr>
          <w:p w14:paraId="11A820B9" w14:textId="56D8A508" w:rsidR="00F71638" w:rsidRPr="00992874" w:rsidRDefault="00580771" w:rsidP="00F71638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Extended Literature survey</w:t>
            </w:r>
          </w:p>
        </w:tc>
        <w:tc>
          <w:tcPr>
            <w:tcW w:w="1170" w:type="dxa"/>
          </w:tcPr>
          <w:p w14:paraId="79FC1525" w14:textId="72464E98" w:rsidR="00F71638" w:rsidRPr="00992874" w:rsidRDefault="00580771" w:rsidP="00F71638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7.01.21</w:t>
            </w:r>
          </w:p>
        </w:tc>
        <w:tc>
          <w:tcPr>
            <w:tcW w:w="3420" w:type="dxa"/>
            <w:gridSpan w:val="2"/>
          </w:tcPr>
          <w:p w14:paraId="56C438A2" w14:textId="6B0838BB" w:rsidR="00F71638" w:rsidRPr="00992874" w:rsidRDefault="00580771" w:rsidP="00F71638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mpleted.</w:t>
            </w:r>
          </w:p>
        </w:tc>
      </w:tr>
      <w:tr w:rsidR="00F71638" w:rsidRPr="00992874" w14:paraId="6C58D00D" w14:textId="77777777" w:rsidTr="00646616">
        <w:trPr>
          <w:trHeight w:val="567"/>
        </w:trPr>
        <w:tc>
          <w:tcPr>
            <w:tcW w:w="648" w:type="dxa"/>
            <w:gridSpan w:val="2"/>
          </w:tcPr>
          <w:p w14:paraId="3EF179CD" w14:textId="77777777" w:rsidR="00F71638" w:rsidRPr="00992874" w:rsidRDefault="00F71638" w:rsidP="00F71638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20" w:type="dxa"/>
            <w:gridSpan w:val="2"/>
          </w:tcPr>
          <w:p w14:paraId="50DA8D28" w14:textId="77777777" w:rsidR="00F71638" w:rsidRPr="00992874" w:rsidRDefault="00F71638" w:rsidP="00F71638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6B660FA5" w14:textId="77777777" w:rsidR="00F71638" w:rsidRPr="00992874" w:rsidRDefault="00F71638" w:rsidP="00F71638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45731E28" w14:textId="77777777" w:rsidR="00F71638" w:rsidRPr="00992874" w:rsidRDefault="00F71638" w:rsidP="00F71638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F71638" w:rsidRPr="00992874" w14:paraId="78D8C6CF" w14:textId="77777777" w:rsidTr="00977F28">
        <w:tc>
          <w:tcPr>
            <w:tcW w:w="9558" w:type="dxa"/>
            <w:gridSpan w:val="7"/>
          </w:tcPr>
          <w:p w14:paraId="263275AA" w14:textId="77777777" w:rsidR="00F71638" w:rsidRPr="00992874" w:rsidRDefault="00F71638" w:rsidP="00F7163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In Progress</w:t>
            </w:r>
          </w:p>
        </w:tc>
      </w:tr>
      <w:tr w:rsidR="00F71638" w:rsidRPr="00992874" w14:paraId="504FAC45" w14:textId="77777777" w:rsidTr="00F6538C">
        <w:tc>
          <w:tcPr>
            <w:tcW w:w="597" w:type="dxa"/>
          </w:tcPr>
          <w:p w14:paraId="2F4FDB0D" w14:textId="77777777" w:rsidR="00F71638" w:rsidRPr="00992874" w:rsidRDefault="00F71638" w:rsidP="00F7163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71" w:type="dxa"/>
            <w:gridSpan w:val="3"/>
          </w:tcPr>
          <w:p w14:paraId="25935246" w14:textId="77777777" w:rsidR="00F71638" w:rsidRPr="00992874" w:rsidRDefault="00F71638" w:rsidP="00F7163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1FC80506" w14:textId="77777777" w:rsidR="00F71638" w:rsidRPr="00992874" w:rsidRDefault="00F71638" w:rsidP="00F7163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5775767E" w14:textId="77777777" w:rsidR="00F71638" w:rsidRPr="00992874" w:rsidRDefault="00F71638" w:rsidP="00F7163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F71638" w:rsidRPr="00992874" w14:paraId="5D098B0E" w14:textId="77777777" w:rsidTr="00646616">
        <w:trPr>
          <w:trHeight w:val="567"/>
        </w:trPr>
        <w:tc>
          <w:tcPr>
            <w:tcW w:w="597" w:type="dxa"/>
          </w:tcPr>
          <w:p w14:paraId="1B90AD82" w14:textId="77777777" w:rsidR="00F71638" w:rsidRPr="00992874" w:rsidRDefault="00F71638" w:rsidP="00F71638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71" w:type="dxa"/>
            <w:gridSpan w:val="3"/>
          </w:tcPr>
          <w:p w14:paraId="185D10EC" w14:textId="3F6CEE5F" w:rsidR="00F71638" w:rsidRPr="00992874" w:rsidRDefault="00580771" w:rsidP="00F71638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resentation review-1</w:t>
            </w:r>
          </w:p>
        </w:tc>
        <w:tc>
          <w:tcPr>
            <w:tcW w:w="1170" w:type="dxa"/>
          </w:tcPr>
          <w:p w14:paraId="455EE628" w14:textId="0429A740" w:rsidR="00F71638" w:rsidRPr="00992874" w:rsidRDefault="00580771" w:rsidP="00F71638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8.01.21</w:t>
            </w:r>
          </w:p>
        </w:tc>
        <w:tc>
          <w:tcPr>
            <w:tcW w:w="3420" w:type="dxa"/>
            <w:gridSpan w:val="2"/>
          </w:tcPr>
          <w:p w14:paraId="64B05DC0" w14:textId="35180C1D" w:rsidR="00F71638" w:rsidRPr="00992874" w:rsidRDefault="00580771" w:rsidP="00F71638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Ongoing.</w:t>
            </w:r>
          </w:p>
        </w:tc>
      </w:tr>
      <w:tr w:rsidR="00F71638" w:rsidRPr="00992874" w14:paraId="6D42E5C2" w14:textId="77777777" w:rsidTr="00646616">
        <w:trPr>
          <w:trHeight w:val="567"/>
        </w:trPr>
        <w:tc>
          <w:tcPr>
            <w:tcW w:w="597" w:type="dxa"/>
          </w:tcPr>
          <w:p w14:paraId="52287F09" w14:textId="77777777" w:rsidR="00F71638" w:rsidRPr="00992874" w:rsidRDefault="00F71638" w:rsidP="00F71638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71" w:type="dxa"/>
            <w:gridSpan w:val="3"/>
          </w:tcPr>
          <w:p w14:paraId="769E6C22" w14:textId="676201AC" w:rsidR="00F71638" w:rsidRPr="00992874" w:rsidRDefault="00F71638" w:rsidP="00F71638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36A75BD3" w14:textId="77777777" w:rsidR="00F71638" w:rsidRPr="00992874" w:rsidRDefault="00F71638" w:rsidP="00F71638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4D7A70B6" w14:textId="77777777" w:rsidR="00F71638" w:rsidRPr="00992874" w:rsidRDefault="00F71638" w:rsidP="00F71638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F71638" w:rsidRPr="00992874" w14:paraId="71FEC4CC" w14:textId="77777777" w:rsidTr="00646616">
        <w:trPr>
          <w:trHeight w:val="567"/>
        </w:trPr>
        <w:tc>
          <w:tcPr>
            <w:tcW w:w="597" w:type="dxa"/>
          </w:tcPr>
          <w:p w14:paraId="3A75360B" w14:textId="77777777" w:rsidR="00F71638" w:rsidRPr="00992874" w:rsidRDefault="00F71638" w:rsidP="00F71638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71" w:type="dxa"/>
            <w:gridSpan w:val="3"/>
          </w:tcPr>
          <w:p w14:paraId="3DA7137F" w14:textId="77777777" w:rsidR="00F71638" w:rsidRPr="00992874" w:rsidRDefault="00F71638" w:rsidP="00F71638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4DA3BE43" w14:textId="77777777" w:rsidR="00F71638" w:rsidRPr="00992874" w:rsidRDefault="00F71638" w:rsidP="00F71638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1DC6E2FD" w14:textId="77777777" w:rsidR="00F71638" w:rsidRPr="00992874" w:rsidRDefault="00F71638" w:rsidP="00F71638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F71638" w:rsidRPr="00992874" w14:paraId="414FAB1C" w14:textId="77777777" w:rsidTr="00977F28">
        <w:tc>
          <w:tcPr>
            <w:tcW w:w="9558" w:type="dxa"/>
            <w:gridSpan w:val="7"/>
          </w:tcPr>
          <w:p w14:paraId="55D0AB7D" w14:textId="77777777" w:rsidR="00F71638" w:rsidRPr="00992874" w:rsidRDefault="00F71638" w:rsidP="00F7163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Plan for Next Week</w:t>
            </w:r>
          </w:p>
        </w:tc>
      </w:tr>
      <w:tr w:rsidR="00F71638" w:rsidRPr="00992874" w14:paraId="1F48F1AC" w14:textId="77777777" w:rsidTr="00F6538C">
        <w:tc>
          <w:tcPr>
            <w:tcW w:w="648" w:type="dxa"/>
            <w:gridSpan w:val="2"/>
          </w:tcPr>
          <w:p w14:paraId="28641CB4" w14:textId="77777777" w:rsidR="00F71638" w:rsidRPr="00992874" w:rsidRDefault="00F71638" w:rsidP="00F7163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20" w:type="dxa"/>
            <w:gridSpan w:val="2"/>
          </w:tcPr>
          <w:p w14:paraId="23ADDC77" w14:textId="77777777" w:rsidR="00F71638" w:rsidRPr="00992874" w:rsidRDefault="00F71638" w:rsidP="00F7163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5FEF881C" w14:textId="77777777" w:rsidR="00F71638" w:rsidRPr="00992874" w:rsidRDefault="00F71638" w:rsidP="00F7163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034593EF" w14:textId="77777777" w:rsidR="00F71638" w:rsidRPr="00992874" w:rsidRDefault="00F71638" w:rsidP="00F7163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F71638" w:rsidRPr="00992874" w14:paraId="5A78BC96" w14:textId="77777777" w:rsidTr="00646616">
        <w:trPr>
          <w:trHeight w:val="567"/>
        </w:trPr>
        <w:tc>
          <w:tcPr>
            <w:tcW w:w="648" w:type="dxa"/>
            <w:gridSpan w:val="2"/>
          </w:tcPr>
          <w:p w14:paraId="4C6C0FA7" w14:textId="77777777" w:rsidR="00F71638" w:rsidRPr="00992874" w:rsidRDefault="00F71638" w:rsidP="00F71638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20" w:type="dxa"/>
            <w:gridSpan w:val="2"/>
          </w:tcPr>
          <w:p w14:paraId="68A1650A" w14:textId="54FD4B78" w:rsidR="00F71638" w:rsidRPr="00992874" w:rsidRDefault="00791DC9" w:rsidP="00F71638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Plan </w:t>
            </w:r>
            <w:r w:rsidR="00580771">
              <w:rPr>
                <w:rFonts w:ascii="Cambria" w:hAnsi="Cambria"/>
                <w:sz w:val="24"/>
                <w:szCs w:val="24"/>
              </w:rPr>
              <w:t>for building conveyor belt.</w:t>
            </w:r>
          </w:p>
        </w:tc>
        <w:tc>
          <w:tcPr>
            <w:tcW w:w="1170" w:type="dxa"/>
          </w:tcPr>
          <w:p w14:paraId="12AE15A4" w14:textId="7575BBC5" w:rsidR="00F71638" w:rsidRPr="00992874" w:rsidRDefault="00580771" w:rsidP="00F71638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3.02.21</w:t>
            </w:r>
          </w:p>
        </w:tc>
        <w:tc>
          <w:tcPr>
            <w:tcW w:w="3420" w:type="dxa"/>
            <w:gridSpan w:val="2"/>
          </w:tcPr>
          <w:p w14:paraId="3B80E25C" w14:textId="1396629A" w:rsidR="00F71638" w:rsidRPr="00992874" w:rsidRDefault="00580771" w:rsidP="00F71638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o be completed.</w:t>
            </w:r>
          </w:p>
        </w:tc>
      </w:tr>
      <w:tr w:rsidR="00F71638" w:rsidRPr="00992874" w14:paraId="65120606" w14:textId="77777777" w:rsidTr="00646616">
        <w:trPr>
          <w:trHeight w:val="567"/>
        </w:trPr>
        <w:tc>
          <w:tcPr>
            <w:tcW w:w="648" w:type="dxa"/>
            <w:gridSpan w:val="2"/>
          </w:tcPr>
          <w:p w14:paraId="64E7A62C" w14:textId="77777777" w:rsidR="00F71638" w:rsidRPr="00992874" w:rsidRDefault="00F71638" w:rsidP="00F71638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20" w:type="dxa"/>
            <w:gridSpan w:val="2"/>
          </w:tcPr>
          <w:p w14:paraId="25DEE477" w14:textId="77777777" w:rsidR="00F71638" w:rsidRPr="00992874" w:rsidRDefault="00F71638" w:rsidP="00F71638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72EF7415" w14:textId="77777777" w:rsidR="00F71638" w:rsidRPr="00992874" w:rsidRDefault="00F71638" w:rsidP="00F71638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67453513" w14:textId="77777777" w:rsidR="00F71638" w:rsidRPr="00992874" w:rsidRDefault="00F71638" w:rsidP="00F71638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F71638" w:rsidRPr="00992874" w14:paraId="76DC52F6" w14:textId="77777777" w:rsidTr="00646616">
        <w:trPr>
          <w:trHeight w:val="567"/>
        </w:trPr>
        <w:tc>
          <w:tcPr>
            <w:tcW w:w="648" w:type="dxa"/>
            <w:gridSpan w:val="2"/>
          </w:tcPr>
          <w:p w14:paraId="7F7DF223" w14:textId="77777777" w:rsidR="00F71638" w:rsidRPr="00992874" w:rsidRDefault="00F71638" w:rsidP="00F71638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20" w:type="dxa"/>
            <w:gridSpan w:val="2"/>
          </w:tcPr>
          <w:p w14:paraId="1DBF2061" w14:textId="77777777" w:rsidR="00F71638" w:rsidRPr="00992874" w:rsidRDefault="00F71638" w:rsidP="00F71638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4849DFDC" w14:textId="77777777" w:rsidR="00F71638" w:rsidRPr="00992874" w:rsidRDefault="00F71638" w:rsidP="00F71638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551DE4B8" w14:textId="77777777" w:rsidR="00F71638" w:rsidRPr="00992874" w:rsidRDefault="00F71638" w:rsidP="00F71638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7D67ABB0" w14:textId="77777777" w:rsidR="00C9253F" w:rsidRDefault="00C9253F" w:rsidP="00C9253F">
      <w:pPr>
        <w:rPr>
          <w:rFonts w:ascii="Cambria" w:hAnsi="Cambria"/>
          <w:sz w:val="24"/>
          <w:szCs w:val="24"/>
        </w:rPr>
      </w:pPr>
    </w:p>
    <w:p w14:paraId="0D3276C0" w14:textId="77777777" w:rsidR="00EB0F49" w:rsidRDefault="00EB0F49" w:rsidP="00C9253F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576"/>
        <w:gridCol w:w="2808"/>
      </w:tblGrid>
      <w:tr w:rsidR="00D60AA0" w:rsidRPr="000F7F60" w14:paraId="12D5AB30" w14:textId="77777777" w:rsidTr="007613C4">
        <w:tc>
          <w:tcPr>
            <w:tcW w:w="3192" w:type="dxa"/>
          </w:tcPr>
          <w:p w14:paraId="6402684F" w14:textId="77777777" w:rsidR="00D60AA0" w:rsidRPr="000F7F60" w:rsidRDefault="00D60AA0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</w:t>
            </w:r>
            <w:r w:rsidR="00556D56" w:rsidRPr="000F7F60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0F7F60">
              <w:rPr>
                <w:rFonts w:ascii="Cambria" w:hAnsi="Cambria"/>
                <w:sz w:val="24"/>
                <w:szCs w:val="24"/>
              </w:rPr>
              <w:t>Project Guide</w:t>
            </w:r>
          </w:p>
          <w:p w14:paraId="4B688041" w14:textId="77777777" w:rsidR="00944DB7" w:rsidRPr="000F7F60" w:rsidRDefault="00944DB7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With Name</w:t>
            </w:r>
          </w:p>
        </w:tc>
        <w:tc>
          <w:tcPr>
            <w:tcW w:w="3576" w:type="dxa"/>
          </w:tcPr>
          <w:p w14:paraId="030D2A7D" w14:textId="77777777" w:rsidR="00D60AA0" w:rsidRPr="000F7F60" w:rsidRDefault="00D60AA0" w:rsidP="006A0986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 Project Coordinator</w:t>
            </w:r>
          </w:p>
        </w:tc>
        <w:tc>
          <w:tcPr>
            <w:tcW w:w="2808" w:type="dxa"/>
          </w:tcPr>
          <w:p w14:paraId="2B23ADF7" w14:textId="77777777" w:rsidR="00D60AA0" w:rsidRPr="000F7F60" w:rsidRDefault="00D60AA0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 Chairperson</w:t>
            </w:r>
          </w:p>
        </w:tc>
      </w:tr>
    </w:tbl>
    <w:p w14:paraId="2A14FB60" w14:textId="77777777" w:rsidR="00D60AA0" w:rsidRPr="00992874" w:rsidRDefault="00D60AA0" w:rsidP="00C9253F">
      <w:pPr>
        <w:rPr>
          <w:rFonts w:ascii="Cambria" w:hAnsi="Cambria"/>
          <w:sz w:val="24"/>
          <w:szCs w:val="24"/>
        </w:rPr>
      </w:pPr>
    </w:p>
    <w:sectPr w:rsidR="00D60AA0" w:rsidRPr="00992874" w:rsidSect="007A540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66ED74" w14:textId="77777777" w:rsidR="00B4210C" w:rsidRDefault="00B4210C" w:rsidP="004A2104">
      <w:pPr>
        <w:spacing w:after="0" w:line="240" w:lineRule="auto"/>
      </w:pPr>
      <w:r>
        <w:separator/>
      </w:r>
    </w:p>
  </w:endnote>
  <w:endnote w:type="continuationSeparator" w:id="0">
    <w:p w14:paraId="055C4908" w14:textId="77777777" w:rsidR="00B4210C" w:rsidRDefault="00B4210C" w:rsidP="004A21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F2B31" w14:textId="77777777" w:rsidR="00B75C98" w:rsidRPr="00970BDE" w:rsidRDefault="00B75C98" w:rsidP="004A2104">
    <w:pPr>
      <w:pStyle w:val="Footer"/>
      <w:pBdr>
        <w:top w:val="single" w:sz="4" w:space="1" w:color="auto"/>
      </w:pBdr>
      <w:tabs>
        <w:tab w:val="right" w:pos="9000"/>
      </w:tabs>
      <w:rPr>
        <w:rFonts w:ascii="Cambria" w:hAnsi="Cambria" w:cs="Arial"/>
        <w:b/>
        <w:sz w:val="18"/>
        <w:szCs w:val="18"/>
      </w:rPr>
    </w:pPr>
    <w:r w:rsidRPr="00970BDE">
      <w:rPr>
        <w:rFonts w:ascii="Cambria" w:hAnsi="Cambria" w:cs="Arial"/>
        <w:b/>
        <w:sz w:val="18"/>
        <w:szCs w:val="18"/>
      </w:rPr>
      <w:t>PESU Confidential</w:t>
    </w:r>
    <w:r w:rsidRPr="00970BDE">
      <w:rPr>
        <w:rFonts w:ascii="Cambria" w:hAnsi="Cambria" w:cs="Arial"/>
        <w:b/>
        <w:sz w:val="18"/>
        <w:szCs w:val="18"/>
      </w:rPr>
      <w:tab/>
    </w:r>
    <w:r w:rsidRPr="00970BDE">
      <w:rPr>
        <w:rFonts w:ascii="Cambria" w:hAnsi="Cambria" w:cs="Arial"/>
        <w:b/>
        <w:sz w:val="18"/>
        <w:szCs w:val="18"/>
      </w:rPr>
      <w:tab/>
      <w:t xml:space="preserve"> Page </w:t>
    </w:r>
    <w:r w:rsidR="006411F7" w:rsidRPr="00970BDE">
      <w:rPr>
        <w:rFonts w:ascii="Cambria" w:hAnsi="Cambria" w:cs="Arial"/>
        <w:b/>
        <w:sz w:val="18"/>
        <w:szCs w:val="18"/>
      </w:rPr>
      <w:fldChar w:fldCharType="begin"/>
    </w:r>
    <w:r w:rsidRPr="00970BDE">
      <w:rPr>
        <w:rFonts w:ascii="Cambria" w:hAnsi="Cambria" w:cs="Arial"/>
        <w:b/>
        <w:sz w:val="18"/>
        <w:szCs w:val="18"/>
      </w:rPr>
      <w:instrText xml:space="preserve"> PAGE </w:instrText>
    </w:r>
    <w:r w:rsidR="006411F7" w:rsidRPr="00970BDE">
      <w:rPr>
        <w:rFonts w:ascii="Cambria" w:hAnsi="Cambria" w:cs="Arial"/>
        <w:b/>
        <w:sz w:val="18"/>
        <w:szCs w:val="18"/>
      </w:rPr>
      <w:fldChar w:fldCharType="separate"/>
    </w:r>
    <w:r w:rsidR="002256F3">
      <w:rPr>
        <w:rFonts w:ascii="Cambria" w:hAnsi="Cambria" w:cs="Arial"/>
        <w:b/>
        <w:noProof/>
        <w:sz w:val="18"/>
        <w:szCs w:val="18"/>
      </w:rPr>
      <w:t>1</w:t>
    </w:r>
    <w:r w:rsidR="006411F7" w:rsidRPr="00970BDE">
      <w:rPr>
        <w:rFonts w:ascii="Cambria" w:hAnsi="Cambria" w:cs="Arial"/>
        <w:b/>
        <w:sz w:val="18"/>
        <w:szCs w:val="18"/>
      </w:rPr>
      <w:fldChar w:fldCharType="end"/>
    </w:r>
    <w:r w:rsidRPr="00970BDE">
      <w:rPr>
        <w:rFonts w:ascii="Cambria" w:hAnsi="Cambria" w:cs="Arial"/>
        <w:b/>
        <w:sz w:val="18"/>
        <w:szCs w:val="18"/>
      </w:rPr>
      <w:t xml:space="preserve"> of </w:t>
    </w:r>
    <w:r w:rsidR="006411F7" w:rsidRPr="00970BDE">
      <w:rPr>
        <w:rFonts w:ascii="Cambria" w:hAnsi="Cambria" w:cs="Arial"/>
        <w:b/>
        <w:sz w:val="18"/>
        <w:szCs w:val="18"/>
      </w:rPr>
      <w:fldChar w:fldCharType="begin"/>
    </w:r>
    <w:r w:rsidRPr="00970BDE">
      <w:rPr>
        <w:rFonts w:ascii="Cambria" w:hAnsi="Cambria" w:cs="Arial"/>
        <w:b/>
        <w:sz w:val="18"/>
        <w:szCs w:val="18"/>
      </w:rPr>
      <w:instrText xml:space="preserve"> NUMPAGES  </w:instrText>
    </w:r>
    <w:r w:rsidR="006411F7" w:rsidRPr="00970BDE">
      <w:rPr>
        <w:rFonts w:ascii="Cambria" w:hAnsi="Cambria" w:cs="Arial"/>
        <w:b/>
        <w:sz w:val="18"/>
        <w:szCs w:val="18"/>
      </w:rPr>
      <w:fldChar w:fldCharType="separate"/>
    </w:r>
    <w:r w:rsidR="002256F3">
      <w:rPr>
        <w:rFonts w:ascii="Cambria" w:hAnsi="Cambria" w:cs="Arial"/>
        <w:b/>
        <w:noProof/>
        <w:sz w:val="18"/>
        <w:szCs w:val="18"/>
      </w:rPr>
      <w:t>1</w:t>
    </w:r>
    <w:r w:rsidR="006411F7" w:rsidRPr="00970BDE">
      <w:rPr>
        <w:rFonts w:ascii="Cambria" w:hAnsi="Cambria" w:cs="Arial"/>
        <w:b/>
        <w:sz w:val="18"/>
        <w:szCs w:val="18"/>
      </w:rPr>
      <w:fldChar w:fldCharType="end"/>
    </w:r>
  </w:p>
  <w:p w14:paraId="44A8C866" w14:textId="77777777" w:rsidR="00B75C98" w:rsidRDefault="00B75C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F3CD8" w14:textId="77777777" w:rsidR="00B4210C" w:rsidRDefault="00B4210C" w:rsidP="004A2104">
      <w:pPr>
        <w:spacing w:after="0" w:line="240" w:lineRule="auto"/>
      </w:pPr>
      <w:r>
        <w:separator/>
      </w:r>
    </w:p>
  </w:footnote>
  <w:footnote w:type="continuationSeparator" w:id="0">
    <w:p w14:paraId="1BBEAB43" w14:textId="77777777" w:rsidR="00B4210C" w:rsidRDefault="00B4210C" w:rsidP="004A21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35C04" w14:textId="77777777" w:rsidR="00B75C98" w:rsidRPr="00256A59" w:rsidRDefault="00B75C98" w:rsidP="004A2104">
    <w:pPr>
      <w:pBdr>
        <w:bottom w:val="single" w:sz="4" w:space="1" w:color="auto"/>
      </w:pBdr>
      <w:tabs>
        <w:tab w:val="center" w:pos="4500"/>
        <w:tab w:val="right" w:pos="9000"/>
        <w:tab w:val="right" w:pos="12600"/>
      </w:tabs>
      <w:rPr>
        <w:rFonts w:ascii="Cambria" w:hAnsi="Cambria" w:cs="Arial"/>
        <w:color w:val="000000"/>
        <w:sz w:val="24"/>
        <w:szCs w:val="24"/>
      </w:rPr>
    </w:pPr>
    <w:r w:rsidRPr="00256A59">
      <w:rPr>
        <w:rFonts w:ascii="Cambria" w:hAnsi="Cambria"/>
        <w:noProof/>
        <w:sz w:val="24"/>
        <w:szCs w:val="24"/>
      </w:rPr>
      <w:drawing>
        <wp:inline distT="0" distB="0" distL="0" distR="0" wp14:anchorId="4CDAF880" wp14:editId="077C1601">
          <wp:extent cx="739308" cy="828675"/>
          <wp:effectExtent l="19050" t="0" r="3642" b="0"/>
          <wp:docPr id="2" name="Picture 2" descr="https://lh4.googleusercontent.com/proxy/YA9Xoqs7jhpeuwrEjwhdi_EVSCDwUdpr72V-2YHZ2lz2y1FaqityK8c8RlZRTvUDEw3Y2TekyGNi07wcREil5Ez3ii80dA-DE8G6HAQjEmJVz8W32Wy2uaDAWwuZs6uPZtJp2zrUJ_Qps2T1CUmSpuPR8dk2XA=w128-h144-k-n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lh4.googleusercontent.com/proxy/YA9Xoqs7jhpeuwrEjwhdi_EVSCDwUdpr72V-2YHZ2lz2y1FaqityK8c8RlZRTvUDEw3Y2TekyGNi07wcREil5Ez3ii80dA-DE8G6HAQjEmJVz8W32Wy2uaDAWwuZs6uPZtJp2zrUJ_Qps2T1CUmSpuPR8dk2XA=w128-h144-k-n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9308" cy="8286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256A59">
      <w:rPr>
        <w:rStyle w:val="chead"/>
        <w:rFonts w:ascii="Cambria" w:hAnsi="Cambria" w:cs="Arial"/>
        <w:b/>
        <w:color w:val="000000"/>
        <w:sz w:val="24"/>
        <w:szCs w:val="24"/>
      </w:rPr>
      <w:tab/>
      <w:t xml:space="preserve"> </w:t>
    </w:r>
    <w:r>
      <w:rPr>
        <w:rStyle w:val="chead"/>
        <w:rFonts w:ascii="Cambria" w:hAnsi="Cambria" w:cs="Arial"/>
        <w:b/>
        <w:color w:val="000000"/>
        <w:sz w:val="24"/>
        <w:szCs w:val="24"/>
      </w:rPr>
      <w:t xml:space="preserve">           </w:t>
    </w:r>
    <w:r w:rsidR="002256F3">
      <w:rPr>
        <w:rStyle w:val="chead"/>
        <w:rFonts w:ascii="Cambria" w:hAnsi="Cambria" w:cs="Arial"/>
        <w:b/>
        <w:color w:val="000000"/>
        <w:sz w:val="24"/>
        <w:szCs w:val="24"/>
      </w:rPr>
      <w:t>UE17CS490B – Capstone Project Phase – 2</w:t>
    </w:r>
    <w:r w:rsidRPr="00256A59">
      <w:rPr>
        <w:rStyle w:val="chead"/>
        <w:rFonts w:ascii="Cambria" w:hAnsi="Cambria" w:cs="Arial"/>
        <w:b/>
        <w:color w:val="000000"/>
        <w:sz w:val="24"/>
        <w:szCs w:val="24"/>
      </w:rPr>
      <w:t xml:space="preserve"> - Weekly Status Report</w:t>
    </w:r>
  </w:p>
  <w:p w14:paraId="4FEDD09B" w14:textId="77777777" w:rsidR="00B75C98" w:rsidRDefault="00B75C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MLcwNTYwsjAzMjVT0lEKTi0uzszPAykwrAUA+D5BPiwAAAA="/>
  </w:docVars>
  <w:rsids>
    <w:rsidRoot w:val="00C5352D"/>
    <w:rsid w:val="00001BB0"/>
    <w:rsid w:val="00005E8F"/>
    <w:rsid w:val="000C6295"/>
    <w:rsid w:val="000E0EC4"/>
    <w:rsid w:val="000F44D1"/>
    <w:rsid w:val="000F6B89"/>
    <w:rsid w:val="000F7F60"/>
    <w:rsid w:val="00100D29"/>
    <w:rsid w:val="00133303"/>
    <w:rsid w:val="0015734E"/>
    <w:rsid w:val="00182429"/>
    <w:rsid w:val="001E1D15"/>
    <w:rsid w:val="00221DCD"/>
    <w:rsid w:val="002256F3"/>
    <w:rsid w:val="0023354F"/>
    <w:rsid w:val="00256A59"/>
    <w:rsid w:val="00261987"/>
    <w:rsid w:val="00283FA3"/>
    <w:rsid w:val="00286138"/>
    <w:rsid w:val="002972D0"/>
    <w:rsid w:val="002F7265"/>
    <w:rsid w:val="0034489D"/>
    <w:rsid w:val="003476BD"/>
    <w:rsid w:val="00375F9F"/>
    <w:rsid w:val="0039409A"/>
    <w:rsid w:val="00394FB8"/>
    <w:rsid w:val="003A6D11"/>
    <w:rsid w:val="003B1240"/>
    <w:rsid w:val="003D58AF"/>
    <w:rsid w:val="004121C2"/>
    <w:rsid w:val="00474474"/>
    <w:rsid w:val="00497A39"/>
    <w:rsid w:val="004A2104"/>
    <w:rsid w:val="004A2CDA"/>
    <w:rsid w:val="00556D56"/>
    <w:rsid w:val="00571F90"/>
    <w:rsid w:val="00580771"/>
    <w:rsid w:val="005C1E0D"/>
    <w:rsid w:val="005D0A1A"/>
    <w:rsid w:val="005E6EA1"/>
    <w:rsid w:val="0063074A"/>
    <w:rsid w:val="006411F7"/>
    <w:rsid w:val="00646616"/>
    <w:rsid w:val="00646D01"/>
    <w:rsid w:val="006571D5"/>
    <w:rsid w:val="00663096"/>
    <w:rsid w:val="00664616"/>
    <w:rsid w:val="00694A97"/>
    <w:rsid w:val="006A0986"/>
    <w:rsid w:val="006A146B"/>
    <w:rsid w:val="006A5A77"/>
    <w:rsid w:val="006C7485"/>
    <w:rsid w:val="006F1507"/>
    <w:rsid w:val="006F63F5"/>
    <w:rsid w:val="006F7451"/>
    <w:rsid w:val="007166EE"/>
    <w:rsid w:val="00723F22"/>
    <w:rsid w:val="00731991"/>
    <w:rsid w:val="007613C4"/>
    <w:rsid w:val="00791DC9"/>
    <w:rsid w:val="007A540D"/>
    <w:rsid w:val="007D4321"/>
    <w:rsid w:val="00815401"/>
    <w:rsid w:val="00894E58"/>
    <w:rsid w:val="008F0888"/>
    <w:rsid w:val="00904B25"/>
    <w:rsid w:val="00905D03"/>
    <w:rsid w:val="0090601B"/>
    <w:rsid w:val="00930F7F"/>
    <w:rsid w:val="009433A5"/>
    <w:rsid w:val="00944DB7"/>
    <w:rsid w:val="00970BDE"/>
    <w:rsid w:val="00977F28"/>
    <w:rsid w:val="009872E4"/>
    <w:rsid w:val="00992874"/>
    <w:rsid w:val="00A15D7D"/>
    <w:rsid w:val="00AA618D"/>
    <w:rsid w:val="00B01708"/>
    <w:rsid w:val="00B07CC2"/>
    <w:rsid w:val="00B26776"/>
    <w:rsid w:val="00B4210C"/>
    <w:rsid w:val="00B75C98"/>
    <w:rsid w:val="00B92C1C"/>
    <w:rsid w:val="00BE4796"/>
    <w:rsid w:val="00C42280"/>
    <w:rsid w:val="00C5352D"/>
    <w:rsid w:val="00C9253F"/>
    <w:rsid w:val="00CA19BA"/>
    <w:rsid w:val="00CC152D"/>
    <w:rsid w:val="00CE4895"/>
    <w:rsid w:val="00D0477F"/>
    <w:rsid w:val="00D247C8"/>
    <w:rsid w:val="00D445E4"/>
    <w:rsid w:val="00D55266"/>
    <w:rsid w:val="00D55509"/>
    <w:rsid w:val="00D60AA0"/>
    <w:rsid w:val="00DB23FB"/>
    <w:rsid w:val="00DF23A5"/>
    <w:rsid w:val="00E610FD"/>
    <w:rsid w:val="00E62928"/>
    <w:rsid w:val="00E81EC8"/>
    <w:rsid w:val="00EA0314"/>
    <w:rsid w:val="00EA201F"/>
    <w:rsid w:val="00EA25D2"/>
    <w:rsid w:val="00EB0F49"/>
    <w:rsid w:val="00EF4652"/>
    <w:rsid w:val="00F33BE9"/>
    <w:rsid w:val="00F6538C"/>
    <w:rsid w:val="00F71638"/>
    <w:rsid w:val="00FA41F8"/>
    <w:rsid w:val="00FD1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1E1745"/>
  <w15:docId w15:val="{620285F1-070D-42D9-B4DB-0738BF6B6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54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5352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4A2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A2104"/>
  </w:style>
  <w:style w:type="paragraph" w:styleId="Footer">
    <w:name w:val="footer"/>
    <w:basedOn w:val="Normal"/>
    <w:link w:val="FooterChar"/>
    <w:uiPriority w:val="99"/>
    <w:unhideWhenUsed/>
    <w:rsid w:val="004A2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104"/>
  </w:style>
  <w:style w:type="character" w:customStyle="1" w:styleId="chead">
    <w:name w:val="chead"/>
    <w:basedOn w:val="DefaultParagraphFont"/>
    <w:rsid w:val="004A2104"/>
  </w:style>
  <w:style w:type="paragraph" w:styleId="BalloonText">
    <w:name w:val="Balloon Text"/>
    <w:basedOn w:val="Normal"/>
    <w:link w:val="BalloonTextChar"/>
    <w:uiPriority w:val="99"/>
    <w:semiHidden/>
    <w:unhideWhenUsed/>
    <w:rsid w:val="004A21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210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2BF65E-89B3-47AC-9143-042BC6EDC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107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thirtha.cr</dc:creator>
  <cp:lastModifiedBy>Nagesh K J</cp:lastModifiedBy>
  <cp:revision>73</cp:revision>
  <cp:lastPrinted>2020-10-12T09:00:00Z</cp:lastPrinted>
  <dcterms:created xsi:type="dcterms:W3CDTF">2018-12-08T04:21:00Z</dcterms:created>
  <dcterms:modified xsi:type="dcterms:W3CDTF">2021-04-25T07:18:00Z</dcterms:modified>
</cp:coreProperties>
</file>